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6BBB" w:rsidRPr="00FA02A7" w:rsidRDefault="0017677E" w:rsidP="00FA02A7">
      <w:pPr>
        <w:jc w:val="center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Project </w:t>
      </w:r>
      <w:r w:rsidR="006A006F" w:rsidRPr="00FA02A7">
        <w:rPr>
          <w:rFonts w:ascii="Times New Roman" w:hAnsi="Times New Roman" w:cs="Times New Roman"/>
          <w:sz w:val="24"/>
          <w:szCs w:val="24"/>
        </w:rPr>
        <w:t>summary</w:t>
      </w:r>
    </w:p>
    <w:p w:rsidR="0017677E" w:rsidRPr="00FA02A7" w:rsidRDefault="0017677E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The purpos</w:t>
      </w:r>
      <w:r w:rsidR="00FA02A7">
        <w:rPr>
          <w:rFonts w:ascii="Times New Roman" w:hAnsi="Times New Roman" w:cs="Times New Roman"/>
          <w:sz w:val="24"/>
          <w:szCs w:val="24"/>
        </w:rPr>
        <w:t xml:space="preserve">e of this project is to build </w:t>
      </w:r>
      <w:r w:rsidRPr="00FA02A7">
        <w:rPr>
          <w:rFonts w:ascii="Times New Roman" w:hAnsi="Times New Roman" w:cs="Times New Roman"/>
          <w:sz w:val="24"/>
          <w:szCs w:val="24"/>
        </w:rPr>
        <w:t>machine learning model</w:t>
      </w:r>
      <w:r w:rsidR="00FA02A7">
        <w:rPr>
          <w:rFonts w:ascii="Times New Roman" w:hAnsi="Times New Roman" w:cs="Times New Roman"/>
          <w:sz w:val="24"/>
          <w:szCs w:val="24"/>
        </w:rPr>
        <w:t xml:space="preserve">s such as </w:t>
      </w:r>
      <w:r w:rsidR="00FA02A7" w:rsidRPr="00FA02A7">
        <w:rPr>
          <w:rFonts w:ascii="Times New Roman" w:hAnsi="Times New Roman" w:cs="Times New Roman"/>
          <w:sz w:val="24"/>
          <w:szCs w:val="24"/>
        </w:rPr>
        <w:t xml:space="preserve">random </w:t>
      </w:r>
      <w:r w:rsidR="00FA02A7" w:rsidRPr="00FA02A7">
        <w:rPr>
          <w:rFonts w:ascii="Times New Roman" w:hAnsi="Times New Roman" w:cs="Times New Roman"/>
          <w:sz w:val="24"/>
          <w:szCs w:val="24"/>
        </w:rPr>
        <w:t>forest,</w:t>
      </w:r>
      <w:r w:rsidR="00FA02A7" w:rsidRPr="00FA02A7">
        <w:rPr>
          <w:rFonts w:ascii="Times New Roman" w:hAnsi="Times New Roman" w:cs="Times New Roman"/>
          <w:sz w:val="24"/>
          <w:szCs w:val="24"/>
        </w:rPr>
        <w:t xml:space="preserve"> gradient boosting and stack model</w:t>
      </w:r>
      <w:r w:rsidR="00FA02A7">
        <w:rPr>
          <w:rFonts w:ascii="Times New Roman" w:hAnsi="Times New Roman" w:cs="Times New Roman"/>
          <w:sz w:val="24"/>
          <w:szCs w:val="24"/>
        </w:rPr>
        <w:t>s of the two</w:t>
      </w:r>
      <w:r w:rsidRPr="00FA02A7">
        <w:rPr>
          <w:rFonts w:ascii="Times New Roman" w:hAnsi="Times New Roman" w:cs="Times New Roman"/>
          <w:sz w:val="24"/>
          <w:szCs w:val="24"/>
        </w:rPr>
        <w:t xml:space="preserve"> to predict the sale prices of a house. This project is from the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kaggle</w:t>
      </w:r>
      <w:r w:rsidRPr="00FA02A7">
        <w:rPr>
          <w:rFonts w:ascii="Times New Roman" w:hAnsi="Times New Roman" w:cs="Times New Roman"/>
          <w:sz w:val="24"/>
          <w:szCs w:val="24"/>
        </w:rPr>
        <w:t xml:space="preserve"> competition. In this summary I will outline four things:</w:t>
      </w:r>
    </w:p>
    <w:p w:rsidR="0017677E" w:rsidRPr="00FA02A7" w:rsidRDefault="0017677E" w:rsidP="008651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Data source and data description</w:t>
      </w:r>
    </w:p>
    <w:p w:rsidR="0017677E" w:rsidRPr="00FA02A7" w:rsidRDefault="0017677E" w:rsidP="008651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Initial data exploratory</w:t>
      </w:r>
    </w:p>
    <w:p w:rsidR="0017677E" w:rsidRPr="00FA02A7" w:rsidRDefault="0017677E" w:rsidP="008651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Steps to clean</w:t>
      </w:r>
      <w:r w:rsidR="0063393A" w:rsidRPr="00FA02A7">
        <w:rPr>
          <w:rFonts w:ascii="Times New Roman" w:hAnsi="Times New Roman" w:cs="Times New Roman"/>
          <w:sz w:val="24"/>
          <w:szCs w:val="24"/>
        </w:rPr>
        <w:t xml:space="preserve"> data</w:t>
      </w:r>
      <w:r w:rsidRPr="00FA02A7">
        <w:rPr>
          <w:rFonts w:ascii="Times New Roman" w:hAnsi="Times New Roman" w:cs="Times New Roman"/>
          <w:sz w:val="24"/>
          <w:szCs w:val="24"/>
        </w:rPr>
        <w:t xml:space="preserve"> and select feature</w:t>
      </w:r>
      <w:r w:rsidR="0063393A" w:rsidRPr="00FA02A7">
        <w:rPr>
          <w:rFonts w:ascii="Times New Roman" w:hAnsi="Times New Roman" w:cs="Times New Roman"/>
          <w:sz w:val="24"/>
          <w:szCs w:val="24"/>
        </w:rPr>
        <w:t>s</w:t>
      </w:r>
    </w:p>
    <w:p w:rsidR="0017677E" w:rsidRPr="00FA02A7" w:rsidRDefault="0017677E" w:rsidP="008651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Build random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forest,</w:t>
      </w:r>
      <w:r w:rsidRPr="00FA02A7">
        <w:rPr>
          <w:rFonts w:ascii="Times New Roman" w:hAnsi="Times New Roman" w:cs="Times New Roman"/>
          <w:sz w:val="24"/>
          <w:szCs w:val="24"/>
        </w:rPr>
        <w:t xml:space="preserve"> gradient boosting and stack model  </w:t>
      </w: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</w:p>
    <w:p w:rsidR="008374FC" w:rsidRPr="00FA02A7" w:rsidRDefault="008651C6" w:rsidP="008374FC">
      <w:pPr>
        <w:rPr>
          <w:rFonts w:ascii="Times New Roman" w:hAnsi="Times New Roman" w:cs="Times New Roman"/>
          <w:b/>
          <w:sz w:val="24"/>
          <w:szCs w:val="24"/>
        </w:rPr>
      </w:pPr>
      <w:r w:rsidRPr="00FA02A7">
        <w:rPr>
          <w:rFonts w:ascii="Times New Roman" w:hAnsi="Times New Roman" w:cs="Times New Roman"/>
          <w:b/>
          <w:sz w:val="24"/>
          <w:szCs w:val="24"/>
        </w:rPr>
        <w:t>I</w:t>
      </w:r>
      <w:r w:rsidR="008374FC" w:rsidRPr="00FA02A7">
        <w:rPr>
          <w:rFonts w:ascii="Times New Roman" w:hAnsi="Times New Roman" w:cs="Times New Roman"/>
          <w:b/>
          <w:sz w:val="24"/>
          <w:szCs w:val="24"/>
        </w:rPr>
        <w:t>. Data source and data description</w:t>
      </w: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The project is from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kaggle</w:t>
      </w:r>
      <w:r w:rsidRPr="00FA02A7">
        <w:rPr>
          <w:rFonts w:ascii="Times New Roman" w:hAnsi="Times New Roman" w:cs="Times New Roman"/>
          <w:sz w:val="24"/>
          <w:szCs w:val="24"/>
        </w:rPr>
        <w:t xml:space="preserve"> competition here is the project link include the data sources and the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description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FA02A7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c/house-prices-advanced-regression-techniques/data</w:t>
        </w:r>
      </w:hyperlink>
      <w:r w:rsidRPr="00FA02A7">
        <w:rPr>
          <w:rFonts w:ascii="Times New Roman" w:hAnsi="Times New Roman" w:cs="Times New Roman"/>
          <w:sz w:val="24"/>
          <w:szCs w:val="24"/>
        </w:rPr>
        <w:t>.</w:t>
      </w: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We have the train.</w:t>
      </w:r>
      <w:r w:rsidRPr="00FA02A7">
        <w:rPr>
          <w:rFonts w:ascii="Times New Roman" w:hAnsi="Times New Roman" w:cs="Times New Roman"/>
          <w:noProof/>
          <w:sz w:val="24"/>
          <w:szCs w:val="24"/>
        </w:rPr>
        <w:t>csv</w:t>
      </w:r>
      <w:r w:rsidRPr="00FA02A7">
        <w:rPr>
          <w:rFonts w:ascii="Times New Roman" w:hAnsi="Times New Roman" w:cs="Times New Roman"/>
          <w:sz w:val="24"/>
          <w:szCs w:val="24"/>
        </w:rPr>
        <w:t xml:space="preserve"> file used to train the model, test.</w:t>
      </w:r>
      <w:r w:rsidRPr="00FA02A7">
        <w:rPr>
          <w:rFonts w:ascii="Times New Roman" w:hAnsi="Times New Roman" w:cs="Times New Roman"/>
          <w:noProof/>
          <w:sz w:val="24"/>
          <w:szCs w:val="24"/>
        </w:rPr>
        <w:t>csv</w:t>
      </w:r>
      <w:r w:rsidRPr="00FA02A7">
        <w:rPr>
          <w:rFonts w:ascii="Times New Roman" w:hAnsi="Times New Roman" w:cs="Times New Roman"/>
          <w:sz w:val="24"/>
          <w:szCs w:val="24"/>
        </w:rPr>
        <w:t xml:space="preserve"> file used to test the model.</w:t>
      </w: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Data features description: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alePric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 - the property's sale price in dollars.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This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is the target variable that you're trying to predict.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SSubClass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he building clas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SZoning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he general zoning classifica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otFrontag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Linear feet of street connected to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proper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otArea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Lot size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treet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of road acces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lley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of alley acces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otSha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General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shape of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proper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andContour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Flatness of the proper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Utilities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of utilities availabl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otConfig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Lot configura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andSlo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Slope of proper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Neighborhood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Physical locations within Ames city limit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Condition1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Proximity to main road or railroad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Condition2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Proximity to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main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road or railroad (if a second is present)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ldgTy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ype of dwell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HouseStyl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Style of dwell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verallQu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Overall material and finish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verallCon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Overall condition rat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YearBuilt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Original construction dat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YearRemodAd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Remodel dat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lastRenderedPageBreak/>
        <w:t>RoofStyl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ype of roof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RoofMat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Roof material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xterior1st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Exterior covering on hous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xterior2nd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Exterior covering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on house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(if more than one material)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asVnrTy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Masonry veneer typ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asVnrArea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Masonry veneer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xterQu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Exterior material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xterCon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Present condition of the material on the exterior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oundation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of founda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Qu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Height of the basemen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Con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General condition of the basemen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Exposur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Walkout or garden level basement wall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FinType1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Quality of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basement finished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area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FinSF1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1 finished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FinType2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Quality of second finished area (if present)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FinSF2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2 finished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UnfSF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Unfinished square feet of basement area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TotalBsmtSF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otal square feet of basement area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Heating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ype of heat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HeatingQC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Heating quality and condi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CentralAir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Central air condition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lectrical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Electrical system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1stFlrSF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First Floor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2ndFlrSF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Second floor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LowQualFinSF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Low quality finished square feet (all floors)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rLivArea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Above grade (ground) living area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FullBat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Basement full bathroom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smtHalfBat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Basement half bathroom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ullBat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Full bathrooms above grad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HalfBat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Half baths above grad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Bedroom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Number of bedrooms above basement level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Kitchen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Number of kitchen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KitchenQu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Kitchen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TotRmsAbvGr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otal rooms above grade (does not include bathrooms)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unctional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Home functionality rating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ireplaces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Number of fireplace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ireplaceQu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Fireplace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Ty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Garage loca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YrBlt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Year garage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was buil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Finis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Interior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finish of the garag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Cars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Size of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garage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in car capac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Area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: Size of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garage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lastRenderedPageBreak/>
        <w:t>GarageQu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Garage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GarageCon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Garage condition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avedDriv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Paved drivewa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WoodDeckSF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Wood deck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OpenPorchSF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Open porch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EnclosedPorc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Enclosed porch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3SsnPorch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Three season porch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creenPorch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Screen porch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oolArea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Pool area in square feet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PoolQC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Pool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Fence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: Fence quality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iscFeatur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Miscellaneous feature not covered in other categories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iscVal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$Value of miscellaneous featur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MoSol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Month Sold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YrSol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Year Sold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aleType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Type of sale</w:t>
      </w:r>
    </w:p>
    <w:p w:rsidR="008374FC" w:rsidRPr="00FA02A7" w:rsidRDefault="008374FC" w:rsidP="008374FC">
      <w:pPr>
        <w:numPr>
          <w:ilvl w:val="0"/>
          <w:numId w:val="4"/>
        </w:numPr>
        <w:shd w:val="clear" w:color="auto" w:fill="FFFFFF"/>
        <w:spacing w:after="0" w:line="240" w:lineRule="auto"/>
        <w:ind w:left="0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aleCondition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>: Condition of sale</w:t>
      </w: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</w:p>
    <w:p w:rsidR="008374FC" w:rsidRPr="00FA02A7" w:rsidRDefault="008651C6" w:rsidP="008374FC">
      <w:pPr>
        <w:rPr>
          <w:rFonts w:ascii="Times New Roman" w:hAnsi="Times New Roman" w:cs="Times New Roman"/>
          <w:b/>
          <w:sz w:val="24"/>
          <w:szCs w:val="24"/>
        </w:rPr>
      </w:pPr>
      <w:r w:rsidRPr="00FA02A7">
        <w:rPr>
          <w:rFonts w:ascii="Times New Roman" w:hAnsi="Times New Roman" w:cs="Times New Roman"/>
          <w:b/>
          <w:sz w:val="24"/>
          <w:szCs w:val="24"/>
        </w:rPr>
        <w:t>II</w:t>
      </w:r>
      <w:r w:rsidR="008374FC" w:rsidRPr="00FA02A7">
        <w:rPr>
          <w:rFonts w:ascii="Times New Roman" w:hAnsi="Times New Roman" w:cs="Times New Roman"/>
          <w:b/>
          <w:sz w:val="24"/>
          <w:szCs w:val="24"/>
        </w:rPr>
        <w:t>.</w:t>
      </w:r>
      <w:r w:rsidR="00FA02A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374FC" w:rsidRPr="00FA02A7">
        <w:rPr>
          <w:rFonts w:ascii="Times New Roman" w:hAnsi="Times New Roman" w:cs="Times New Roman"/>
          <w:b/>
          <w:sz w:val="24"/>
          <w:szCs w:val="24"/>
        </w:rPr>
        <w:t>Initial data exploratory</w:t>
      </w:r>
    </w:p>
    <w:p w:rsidR="008374FC" w:rsidRPr="00FA02A7" w:rsidRDefault="008374FC" w:rsidP="008374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The code for the data exploratory are in </w:t>
      </w:r>
      <w:proofErr w:type="spellStart"/>
      <w:r w:rsidRPr="00FA02A7">
        <w:rPr>
          <w:rFonts w:ascii="Times New Roman" w:eastAsia="Times New Roman" w:hAnsi="Times New Roman" w:cs="Times New Roman"/>
          <w:sz w:val="24"/>
          <w:szCs w:val="24"/>
        </w:rPr>
        <w:t>data_exploratory.R</w:t>
      </w:r>
      <w:proofErr w:type="spellEnd"/>
    </w:p>
    <w:p w:rsidR="008374FC" w:rsidRPr="00FA02A7" w:rsidRDefault="008374FC" w:rsidP="008374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374FC" w:rsidRPr="00FA02A7" w:rsidRDefault="008374FC" w:rsidP="008374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Summary of the </w:t>
      </w:r>
      <w:r w:rsidR="00FA02A7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xploratory data 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result:</w:t>
      </w:r>
    </w:p>
    <w:p w:rsidR="008374FC" w:rsidRPr="00FA02A7" w:rsidRDefault="008374FC" w:rsidP="008374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12076" w:rsidRPr="00FA02A7" w:rsidRDefault="008374FC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The dataset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contain</w:t>
      </w:r>
      <w:r w:rsidR="00FA02A7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1460 observation and 81 variables. Sale Price is the response </w:t>
      </w:r>
      <w:proofErr w:type="spellStart"/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variable.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>Id</w:t>
      </w:r>
      <w:proofErr w:type="spellEnd"/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variables </w:t>
      </w:r>
      <w:r w:rsidR="00FA02A7">
        <w:rPr>
          <w:rFonts w:ascii="Times New Roman" w:eastAsia="Times New Roman" w:hAnsi="Times New Roman" w:cs="Times New Roman"/>
          <w:noProof/>
          <w:sz w:val="24"/>
          <w:szCs w:val="24"/>
        </w:rPr>
        <w:t>are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used to keep count</w:t>
      </w:r>
      <w:r w:rsidR="00FA02A7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noProof/>
          <w:sz w:val="24"/>
          <w:szCs w:val="24"/>
        </w:rPr>
        <w:t>so</w:t>
      </w:r>
      <w:r w:rsidRPr="00FA02A7">
        <w:rPr>
          <w:rFonts w:ascii="Times New Roman" w:eastAsia="Times New Roman" w:hAnsi="Times New Roman" w:cs="Times New Roman"/>
          <w:sz w:val="24"/>
          <w:szCs w:val="24"/>
        </w:rPr>
        <w:t xml:space="preserve"> it not useful here. The other 79 predictors variable seem like can be used to build the model.</w:t>
      </w:r>
      <w:r w:rsidR="00712076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we notice something that for some of the </w:t>
      </w:r>
      <w:r w:rsidR="00712076"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tegorical</w:t>
      </w:r>
      <w:r w:rsidR="00712076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atures attribute such as: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Alley","BsmtQual","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smtCond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"BsmtExposure","BsmtFinType1","BsmtFinType2",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FireplaceQu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"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rageType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"GarageFinish","GarageQual","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arageCond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 "</w:t>
      </w:r>
      <w:proofErr w:type="spell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PoolQC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"Fence","</w:t>
      </w:r>
      <w:proofErr w:type="spell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MiscFeature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Contain NA but this does not mean missing value</w:t>
      </w:r>
      <w:r w:rsid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mean</w:t>
      </w:r>
      <w:r w:rsid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other factor levels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will need to rename this NA factor level to </w:t>
      </w:r>
      <w:proofErr w:type="gram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None</w:t>
      </w:r>
      <w:proofErr w:type="gram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actor level so our process of building the model can use this information. There are some other features such as: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MSSubClass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MoSold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,"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YrSold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70248" w:rsidRPr="00FA02A7" w:rsidRDefault="00712076" w:rsidP="0077024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</w:t>
      </w:r>
      <w:r w:rsid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de as numeric type in the data</w:t>
      </w:r>
      <w:r w:rsid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e think they are</w:t>
      </w:r>
      <w:r w:rsid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 like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categorical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eature</w:t>
      </w:r>
      <w:r w:rsid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o we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will convert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is</w:t>
      </w:r>
      <w:r w:rsidR="00770248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e also plot the Sale Price response variable to see what </w:t>
      </w:r>
      <w:r w:rsidR="00ED685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characteristic</w:t>
      </w:r>
      <w:r w:rsidR="00770248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 have</w:t>
      </w:r>
    </w:p>
    <w:p w:rsidR="00770248" w:rsidRPr="00FA02A7" w:rsidRDefault="00770248" w:rsidP="0077024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70248" w:rsidRPr="00FA02A7" w:rsidRDefault="00770248" w:rsidP="0077024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08112E" wp14:editId="3187E87B">
            <wp:extent cx="5943600" cy="335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06E" w:rsidRPr="00FA02A7" w:rsidRDefault="00D8206E" w:rsidP="0077024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8206E" w:rsidRPr="00FA02A7" w:rsidRDefault="00D8206E" w:rsidP="00770248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C45120" wp14:editId="53691277">
            <wp:extent cx="5943600" cy="3435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06E" w:rsidRPr="00FA02A7" w:rsidRDefault="00D8206E" w:rsidP="00D8206E">
      <w:pPr>
        <w:rPr>
          <w:rFonts w:ascii="Times New Roman" w:hAnsi="Times New Roman" w:cs="Times New Roman"/>
          <w:sz w:val="24"/>
          <w:szCs w:val="24"/>
        </w:rPr>
      </w:pPr>
    </w:p>
    <w:p w:rsidR="00D8206E" w:rsidRPr="00FA02A7" w:rsidRDefault="00D8206E" w:rsidP="00D8206E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lastRenderedPageBreak/>
        <w:t>Seem like most of the house is in</w:t>
      </w:r>
      <w:r w:rsidR="00FA02A7">
        <w:rPr>
          <w:rFonts w:ascii="Times New Roman" w:hAnsi="Times New Roman" w:cs="Times New Roman"/>
          <w:sz w:val="24"/>
          <w:szCs w:val="24"/>
        </w:rPr>
        <w:t xml:space="preserve"> the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100k-250k</w:t>
      </w:r>
      <w:r w:rsidRPr="00FA02A7">
        <w:rPr>
          <w:rFonts w:ascii="Times New Roman" w:hAnsi="Times New Roman" w:cs="Times New Roman"/>
          <w:sz w:val="24"/>
          <w:szCs w:val="24"/>
        </w:rPr>
        <w:t xml:space="preserve"> range. The history graph is right skewed this indicate we might need to use log transformation on the data to get </w:t>
      </w:r>
      <w:r w:rsidR="00E060B8" w:rsidRPr="00FA02A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normally</w:t>
      </w:r>
      <w:r w:rsidR="00E060B8" w:rsidRPr="00FA02A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FA02A7">
        <w:rPr>
          <w:rFonts w:ascii="Times New Roman" w:hAnsi="Times New Roman" w:cs="Times New Roman"/>
          <w:sz w:val="24"/>
          <w:szCs w:val="24"/>
        </w:rPr>
        <w:t>distributed</w:t>
      </w:r>
      <w:r w:rsidR="00E060B8" w:rsidRPr="00FA02A7">
        <w:rPr>
          <w:rFonts w:ascii="Times New Roman" w:hAnsi="Times New Roman" w:cs="Times New Roman"/>
          <w:sz w:val="24"/>
          <w:szCs w:val="24"/>
        </w:rPr>
        <w:t xml:space="preserve"> data</w:t>
      </w:r>
      <w:r w:rsidRPr="00FA02A7">
        <w:rPr>
          <w:rFonts w:ascii="Times New Roman" w:hAnsi="Times New Roman" w:cs="Times New Roman"/>
          <w:sz w:val="24"/>
          <w:szCs w:val="24"/>
        </w:rPr>
        <w:t xml:space="preserve">, and the box plot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show</w:t>
      </w:r>
      <w:r w:rsidR="00FA02A7">
        <w:rPr>
          <w:rFonts w:ascii="Times New Roman" w:hAnsi="Times New Roman" w:cs="Times New Roman"/>
          <w:noProof/>
          <w:sz w:val="24"/>
          <w:szCs w:val="24"/>
        </w:rPr>
        <w:t>s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FA02A7">
        <w:rPr>
          <w:rFonts w:ascii="Times New Roman" w:hAnsi="Times New Roman" w:cs="Times New Roman"/>
          <w:noProof/>
          <w:sz w:val="24"/>
          <w:szCs w:val="24"/>
        </w:rPr>
        <w:t>some houses</w:t>
      </w:r>
      <w:r w:rsidRPr="00FA02A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02A7" w:rsidRPr="00FA02A7">
        <w:rPr>
          <w:rFonts w:ascii="Times New Roman" w:hAnsi="Times New Roman" w:cs="Times New Roman"/>
          <w:noProof/>
          <w:sz w:val="24"/>
          <w:szCs w:val="24"/>
        </w:rPr>
        <w:t>are</w:t>
      </w:r>
      <w:r w:rsidRPr="00FA02A7">
        <w:rPr>
          <w:rFonts w:ascii="Times New Roman" w:hAnsi="Times New Roman" w:cs="Times New Roman"/>
          <w:sz w:val="24"/>
          <w:szCs w:val="24"/>
        </w:rPr>
        <w:t xml:space="preserve"> expensive this maybe outlier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that</w:t>
      </w:r>
      <w:r w:rsidRPr="00FA02A7">
        <w:rPr>
          <w:rFonts w:ascii="Times New Roman" w:hAnsi="Times New Roman" w:cs="Times New Roman"/>
          <w:sz w:val="24"/>
          <w:szCs w:val="24"/>
        </w:rPr>
        <w:t xml:space="preserve"> we need to watch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for</w:t>
      </w:r>
      <w:r w:rsidR="00FA02A7" w:rsidRPr="00FA02A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02A7">
        <w:rPr>
          <w:rFonts w:ascii="Times New Roman" w:hAnsi="Times New Roman" w:cs="Times New Roman"/>
          <w:noProof/>
          <w:sz w:val="24"/>
          <w:szCs w:val="24"/>
        </w:rPr>
        <w:t>w</w:t>
      </w:r>
      <w:r w:rsidRPr="00FA02A7">
        <w:rPr>
          <w:rFonts w:ascii="Times New Roman" w:hAnsi="Times New Roman" w:cs="Times New Roman"/>
          <w:noProof/>
          <w:sz w:val="24"/>
          <w:szCs w:val="24"/>
        </w:rPr>
        <w:t>hen building the model.</w:t>
      </w:r>
    </w:p>
    <w:p w:rsidR="00A85BD3" w:rsidRPr="00FA02A7" w:rsidRDefault="00FA02A7" w:rsidP="00A85B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Some exploratory variables</w:t>
      </w:r>
      <w:r w:rsidRPr="00FA02A7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A85BD3"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A85BD3" w:rsidRPr="00FA02A7">
        <w:rPr>
          <w:rFonts w:ascii="Times New Roman" w:hAnsi="Times New Roman" w:cs="Times New Roman"/>
          <w:noProof/>
          <w:sz w:val="24"/>
          <w:szCs w:val="24"/>
        </w:rPr>
        <w:t>especially</w:t>
      </w:r>
      <w:r>
        <w:rPr>
          <w:rFonts w:ascii="Times New Roman" w:hAnsi="Times New Roman" w:cs="Times New Roman"/>
          <w:sz w:val="24"/>
          <w:szCs w:val="24"/>
        </w:rPr>
        <w:t xml:space="preserve"> interested </w:t>
      </w:r>
      <w:r w:rsidR="00A85BD3" w:rsidRPr="00FA02A7">
        <w:rPr>
          <w:rFonts w:ascii="Times New Roman" w:hAnsi="Times New Roman" w:cs="Times New Roman"/>
          <w:noProof/>
          <w:sz w:val="24"/>
          <w:szCs w:val="24"/>
        </w:rPr>
        <w:t>like</w:t>
      </w:r>
      <w:r w:rsidR="00A85BD3" w:rsidRPr="00FA02A7">
        <w:rPr>
          <w:rFonts w:ascii="Times New Roman" w:hAnsi="Times New Roman" w:cs="Times New Roman"/>
          <w:sz w:val="24"/>
          <w:szCs w:val="24"/>
        </w:rPr>
        <w:t xml:space="preserve"> the</w:t>
      </w:r>
      <w:r w:rsidR="006765AE"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="006765AE" w:rsidRPr="00FA02A7">
        <w:rPr>
          <w:rFonts w:ascii="Times New Roman" w:hAnsi="Times New Roman" w:cs="Times New Roman"/>
          <w:sz w:val="24"/>
          <w:szCs w:val="24"/>
        </w:rPr>
        <w:t>GrLiveArea</w:t>
      </w:r>
      <w:proofErr w:type="spellEnd"/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6765AE"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="006765AE" w:rsidRPr="00FA02A7">
        <w:rPr>
          <w:rFonts w:ascii="Times New Roman" w:hAnsi="Times New Roman" w:cs="Times New Roman"/>
          <w:sz w:val="24"/>
          <w:szCs w:val="24"/>
        </w:rPr>
        <w:t>YearB</w:t>
      </w:r>
      <w:r w:rsidR="00A85BD3" w:rsidRPr="00FA02A7">
        <w:rPr>
          <w:rFonts w:ascii="Times New Roman" w:hAnsi="Times New Roman" w:cs="Times New Roman"/>
          <w:sz w:val="24"/>
          <w:szCs w:val="24"/>
        </w:rPr>
        <w:t>uilt</w:t>
      </w:r>
      <w:proofErr w:type="spellEnd"/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",</w:t>
      </w:r>
      <w:r w:rsidR="00A85BD3"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="006765AE" w:rsidRPr="00FA02A7">
        <w:rPr>
          <w:rFonts w:ascii="Times New Roman" w:hAnsi="Times New Roman" w:cs="Times New Roman"/>
          <w:sz w:val="24"/>
          <w:szCs w:val="24"/>
        </w:rPr>
        <w:t>OverallCond</w:t>
      </w:r>
      <w:proofErr w:type="spellEnd"/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 </w:t>
      </w:r>
      <w:r w:rsidR="006765AE" w:rsidRPr="00FA02A7">
        <w:rPr>
          <w:rFonts w:ascii="Times New Roman" w:hAnsi="Times New Roman" w:cs="Times New Roman"/>
          <w:sz w:val="24"/>
          <w:szCs w:val="24"/>
        </w:rPr>
        <w:t xml:space="preserve">and </w:t>
      </w:r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OveralQual</w:t>
      </w:r>
      <w:proofErr w:type="spellEnd"/>
      <w:r w:rsidR="006765AE"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="006765AE"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A85BD3" w:rsidRPr="00FA02A7">
        <w:rPr>
          <w:rFonts w:ascii="Times New Roman" w:hAnsi="Times New Roman" w:cs="Times New Roman"/>
          <w:sz w:val="24"/>
          <w:szCs w:val="24"/>
        </w:rPr>
        <w:t>of the house. So we plot those</w:t>
      </w:r>
    </w:p>
    <w:p w:rsidR="006765AE" w:rsidRPr="00FA02A7" w:rsidRDefault="006765AE" w:rsidP="00A85BD3">
      <w:pPr>
        <w:rPr>
          <w:rFonts w:ascii="Times New Roman" w:hAnsi="Times New Roman" w:cs="Times New Roman"/>
          <w:sz w:val="24"/>
          <w:szCs w:val="24"/>
        </w:rPr>
      </w:pPr>
    </w:p>
    <w:p w:rsidR="006765AE" w:rsidRPr="00FA02A7" w:rsidRDefault="006765AE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37D5F2" wp14:editId="29214238">
            <wp:extent cx="5943600" cy="4827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0C2" w:rsidRPr="00FA02A7" w:rsidRDefault="004900C2" w:rsidP="00A85BD3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There are two outliers here with 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GrLivArea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greater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n 4000</w:t>
      </w:r>
      <w:r w:rsid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but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price is less than 200000</w:t>
      </w:r>
    </w:p>
    <w:p w:rsidR="004900C2" w:rsidRPr="00FA02A7" w:rsidRDefault="004900C2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will remove </w:t>
      </w:r>
      <w:r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his outlier</w:t>
      </w:r>
      <w:r w:rsidR="00FA02A7" w:rsidRPr="00FA02A7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ter.</w:t>
      </w:r>
    </w:p>
    <w:p w:rsidR="00A85BD3" w:rsidRPr="00FA02A7" w:rsidRDefault="00A85BD3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A68A30" wp14:editId="0B1034D9">
            <wp:extent cx="5943600" cy="3244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B6" w:rsidRPr="00FA02A7" w:rsidRDefault="00C823B6" w:rsidP="00C823B6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Seem like we have a positive relationship between year built and sale price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here.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this</w:t>
      </w:r>
      <w:r w:rsidRPr="00FA02A7">
        <w:rPr>
          <w:rFonts w:ascii="Times New Roman" w:hAnsi="Times New Roman" w:cs="Times New Roman"/>
          <w:sz w:val="24"/>
          <w:szCs w:val="24"/>
        </w:rPr>
        <w:t xml:space="preserve"> can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be used</w:t>
      </w:r>
      <w:r w:rsidRPr="00FA02A7">
        <w:rPr>
          <w:rFonts w:ascii="Times New Roman" w:hAnsi="Times New Roman" w:cs="Times New Roman"/>
          <w:sz w:val="24"/>
          <w:szCs w:val="24"/>
        </w:rPr>
        <w:t xml:space="preserve"> as a good predictor</w:t>
      </w:r>
    </w:p>
    <w:p w:rsidR="00C823B6" w:rsidRPr="00FA02A7" w:rsidRDefault="00C823B6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49F02" wp14:editId="3DA4CC92">
            <wp:extent cx="5943600" cy="3429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B6" w:rsidRPr="00FA02A7" w:rsidRDefault="00C823B6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lastRenderedPageBreak/>
        <w:t xml:space="preserve">The sale price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tend</w:t>
      </w:r>
      <w:r w:rsidRPr="00FA02A7">
        <w:rPr>
          <w:rFonts w:ascii="Times New Roman" w:hAnsi="Times New Roman" w:cs="Times New Roman"/>
          <w:sz w:val="24"/>
          <w:szCs w:val="24"/>
        </w:rPr>
        <w:t xml:space="preserve"> to increase as the overall condition rating go from 1 to 5 but does not change much or might even decrease as the over condition rating go from 5 to 9.</w:t>
      </w:r>
    </w:p>
    <w:p w:rsidR="00C823B6" w:rsidRPr="00FA02A7" w:rsidRDefault="00C823B6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F30544" wp14:editId="481DC42A">
            <wp:extent cx="5943600" cy="46158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23B6" w:rsidRPr="00FA02A7" w:rsidRDefault="00FA02A7" w:rsidP="00C823B6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="00C823B6" w:rsidRPr="00FA02A7">
        <w:rPr>
          <w:rFonts w:ascii="Times New Roman" w:hAnsi="Times New Roman" w:cs="Times New Roman"/>
          <w:noProof/>
          <w:sz w:val="24"/>
          <w:szCs w:val="24"/>
        </w:rPr>
        <w:t>e see strong posit</w:t>
      </w:r>
      <w:r>
        <w:rPr>
          <w:rFonts w:ascii="Times New Roman" w:hAnsi="Times New Roman" w:cs="Times New Roman"/>
          <w:noProof/>
          <w:sz w:val="24"/>
          <w:szCs w:val="24"/>
        </w:rPr>
        <w:t>iv</w:t>
      </w:r>
      <w:r w:rsidR="00C823B6" w:rsidRPr="00FA02A7">
        <w:rPr>
          <w:rFonts w:ascii="Times New Roman" w:hAnsi="Times New Roman" w:cs="Times New Roman"/>
          <w:noProof/>
          <w:sz w:val="24"/>
          <w:szCs w:val="24"/>
        </w:rPr>
        <w:t xml:space="preserve">e relationship here between SalePrice and overall quality rating. Seem to be a good predictor. </w:t>
      </w:r>
    </w:p>
    <w:p w:rsidR="0063393A" w:rsidRPr="00FA02A7" w:rsidRDefault="0063393A" w:rsidP="00C823B6">
      <w:pPr>
        <w:rPr>
          <w:rFonts w:ascii="Times New Roman" w:hAnsi="Times New Roman" w:cs="Times New Roman"/>
          <w:noProof/>
          <w:sz w:val="24"/>
          <w:szCs w:val="24"/>
        </w:rPr>
      </w:pPr>
    </w:p>
    <w:p w:rsidR="0063393A" w:rsidRPr="00FA02A7" w:rsidRDefault="008651C6" w:rsidP="0063393A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t>III</w:t>
      </w:r>
      <w:r w:rsidR="0063393A" w:rsidRPr="00FA02A7">
        <w:rPr>
          <w:rFonts w:ascii="Times New Roman" w:hAnsi="Times New Roman" w:cs="Times New Roman"/>
          <w:noProof/>
          <w:sz w:val="24"/>
          <w:szCs w:val="24"/>
        </w:rPr>
        <w:t>.</w:t>
      </w:r>
      <w:r w:rsidR="0063393A" w:rsidRPr="00FA02A7">
        <w:rPr>
          <w:rFonts w:ascii="Times New Roman" w:hAnsi="Times New Roman" w:cs="Times New Roman"/>
          <w:sz w:val="24"/>
          <w:szCs w:val="24"/>
        </w:rPr>
        <w:t xml:space="preserve"> Steps to clean data and select features</w:t>
      </w:r>
    </w:p>
    <w:p w:rsidR="00FE2F78" w:rsidRPr="00FA02A7" w:rsidRDefault="00FE2F78" w:rsidP="0063393A">
      <w:pPr>
        <w:rPr>
          <w:rFonts w:ascii="Times New Roman" w:hAnsi="Times New Roman" w:cs="Times New Roman"/>
          <w:sz w:val="24"/>
          <w:szCs w:val="24"/>
        </w:rPr>
      </w:pPr>
    </w:p>
    <w:p w:rsidR="00FE2F78" w:rsidRPr="00FA02A7" w:rsidRDefault="00FE2F78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Remove outliers</w:t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B33E53" w:rsidP="00AC02A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53A0AB" wp14:editId="5F60B708">
            <wp:extent cx="5943600" cy="12820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AC02A5" w:rsidP="00AC02A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E060B8" w:rsidRPr="00FA02A7" w:rsidRDefault="00E060B8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Log transform 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FA02A7">
        <w:rPr>
          <w:rFonts w:ascii="Times New Roman" w:hAnsi="Times New Roman" w:cs="Times New Roman"/>
          <w:sz w:val="24"/>
          <w:szCs w:val="24"/>
        </w:rPr>
        <w:t>SalePrice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Pr="00FA02A7">
        <w:rPr>
          <w:rFonts w:ascii="Times New Roman" w:hAnsi="Times New Roman" w:cs="Times New Roman"/>
          <w:sz w:val="24"/>
          <w:szCs w:val="24"/>
        </w:rPr>
        <w:t xml:space="preserve"> response variable </w:t>
      </w:r>
      <w:r w:rsidR="004C0830" w:rsidRPr="00FA02A7">
        <w:rPr>
          <w:rFonts w:ascii="Times New Roman" w:hAnsi="Times New Roman" w:cs="Times New Roman"/>
          <w:sz w:val="24"/>
          <w:szCs w:val="24"/>
        </w:rPr>
        <w:t>to remove right skew</w:t>
      </w:r>
    </w:p>
    <w:p w:rsidR="00AC02A5" w:rsidRPr="00FA02A7" w:rsidRDefault="00D21109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9FDD5B" wp14:editId="12D63CE9">
            <wp:extent cx="5943600" cy="1331595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D21109" w:rsidP="00AC02A5">
      <w:pPr>
        <w:jc w:val="center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267EF7" wp14:editId="44987FE7">
            <wp:extent cx="4044950" cy="30543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4495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Combine train.csv and test.csv into one dataset</w:t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1F7BC2" wp14:editId="75291499">
            <wp:extent cx="5486400" cy="904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Convert Na to None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for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="00FA02A7" w:rsidRPr="00FA02A7">
        <w:rPr>
          <w:rFonts w:ascii="Times New Roman" w:hAnsi="Times New Roman" w:cs="Times New Roman"/>
          <w:noProof/>
          <w:sz w:val="24"/>
          <w:szCs w:val="24"/>
        </w:rPr>
        <w:t>those</w:t>
      </w:r>
      <w:r w:rsidRPr="00FA02A7">
        <w:rPr>
          <w:rFonts w:ascii="Times New Roman" w:hAnsi="Times New Roman" w:cs="Times New Roman"/>
          <w:noProof/>
          <w:sz w:val="24"/>
          <w:szCs w:val="24"/>
        </w:rPr>
        <w:t xml:space="preserve"> column</w:t>
      </w:r>
      <w:r w:rsidR="00FA02A7">
        <w:rPr>
          <w:rFonts w:ascii="Times New Roman" w:hAnsi="Times New Roman" w:cs="Times New Roman"/>
          <w:noProof/>
          <w:sz w:val="24"/>
          <w:szCs w:val="24"/>
        </w:rPr>
        <w:t>s</w:t>
      </w:r>
      <w:r w:rsidRPr="00FA02A7">
        <w:rPr>
          <w:rFonts w:ascii="Times New Roman" w:hAnsi="Times New Roman" w:cs="Times New Roman"/>
          <w:sz w:val="24"/>
          <w:szCs w:val="24"/>
        </w:rPr>
        <w:t xml:space="preserve"> that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have</w:t>
      </w:r>
      <w:r w:rsidRPr="00FA02A7">
        <w:rPr>
          <w:rFonts w:ascii="Times New Roman" w:hAnsi="Times New Roman" w:cs="Times New Roman"/>
          <w:sz w:val="24"/>
          <w:szCs w:val="24"/>
        </w:rPr>
        <w:t xml:space="preserve"> NA as another factor level but not missing data</w:t>
      </w:r>
    </w:p>
    <w:p w:rsidR="00AC02A5" w:rsidRPr="00FA02A7" w:rsidRDefault="00AC02A5" w:rsidP="003B1AF7">
      <w:pPr>
        <w:ind w:left="360"/>
        <w:jc w:val="right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9AC5D6" wp14:editId="09D45CFC">
            <wp:extent cx="5515708" cy="1330960"/>
            <wp:effectExtent l="0" t="0" r="889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6228" cy="1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Convert to categorical features that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are coded</w:t>
      </w:r>
      <w:r w:rsidRPr="00FA02A7">
        <w:rPr>
          <w:rFonts w:ascii="Times New Roman" w:hAnsi="Times New Roman" w:cs="Times New Roman"/>
          <w:sz w:val="24"/>
          <w:szCs w:val="24"/>
        </w:rPr>
        <w:t xml:space="preserve"> as numeric features</w:t>
      </w:r>
    </w:p>
    <w:p w:rsidR="006F3740" w:rsidRPr="00FA02A7" w:rsidRDefault="006F3740" w:rsidP="006F37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AC02A5" w:rsidP="003B1AF7">
      <w:pPr>
        <w:jc w:val="right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360CEE" wp14:editId="1A07F080">
            <wp:extent cx="5615354" cy="1702435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6312" cy="170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Impute numeric data using method </w:t>
      </w:r>
      <w:r w:rsidRPr="00FA02A7">
        <w:rPr>
          <w:rFonts w:ascii="Times New Roman" w:hAnsi="Times New Roman" w:cs="Times New Roman"/>
          <w:noProof/>
          <w:sz w:val="24"/>
          <w:szCs w:val="24"/>
        </w:rPr>
        <w:t>rf</w:t>
      </w:r>
      <w:r w:rsidRPr="00FA02A7">
        <w:rPr>
          <w:rFonts w:ascii="Times New Roman" w:hAnsi="Times New Roman" w:cs="Times New Roman"/>
          <w:sz w:val="24"/>
          <w:szCs w:val="24"/>
        </w:rPr>
        <w:t xml:space="preserve"> in mice package</w:t>
      </w: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246829" wp14:editId="5EE7D429">
            <wp:extent cx="5705475" cy="23336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2A5" w:rsidRPr="00FA02A7" w:rsidRDefault="00AC02A5" w:rsidP="00AC02A5">
      <w:pPr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Scale and center numeric features except 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Pr="00FA02A7">
        <w:rPr>
          <w:rFonts w:ascii="Times New Roman" w:hAnsi="Times New Roman" w:cs="Times New Roman"/>
          <w:sz w:val="24"/>
          <w:szCs w:val="24"/>
        </w:rPr>
        <w:t>ID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Pr="00FA02A7">
        <w:rPr>
          <w:rFonts w:ascii="Times New Roman" w:hAnsi="Times New Roman" w:cs="Times New Roman"/>
          <w:sz w:val="24"/>
          <w:szCs w:val="24"/>
        </w:rPr>
        <w:t xml:space="preserve"> and </w:t>
      </w:r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FA02A7">
        <w:rPr>
          <w:rFonts w:ascii="Times New Roman" w:hAnsi="Times New Roman" w:cs="Times New Roman"/>
          <w:sz w:val="24"/>
          <w:szCs w:val="24"/>
        </w:rPr>
        <w:t>SalePrice</w:t>
      </w:r>
      <w:proofErr w:type="spellEnd"/>
      <w:r w:rsidRPr="00FA02A7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r w:rsidRPr="00FA02A7">
        <w:rPr>
          <w:rFonts w:ascii="Times New Roman" w:hAnsi="Times New Roman" w:cs="Times New Roman"/>
          <w:sz w:val="24"/>
          <w:szCs w:val="24"/>
        </w:rPr>
        <w:t xml:space="preserve"> features</w:t>
      </w:r>
    </w:p>
    <w:p w:rsidR="00AC02A5" w:rsidRPr="00FA02A7" w:rsidRDefault="00AC02A5" w:rsidP="00CD6C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7C94D1" wp14:editId="2186DCB5">
            <wp:extent cx="5943600" cy="2019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6F5" w:rsidRPr="00FA02A7" w:rsidRDefault="00EE76F5" w:rsidP="00EE76F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E76F5" w:rsidRPr="00FA02A7" w:rsidRDefault="00EE76F5" w:rsidP="00EE76F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log transform numeric predictors</w:t>
      </w:r>
      <w:r w:rsidR="00D14E40" w:rsidRPr="00FA02A7">
        <w:rPr>
          <w:rFonts w:ascii="Times New Roman" w:hAnsi="Times New Roman" w:cs="Times New Roman"/>
          <w:sz w:val="24"/>
          <w:szCs w:val="24"/>
        </w:rPr>
        <w:t xml:space="preserve"> to remove skew</w:t>
      </w: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0086D6" wp14:editId="32B762D0">
            <wp:extent cx="5943600" cy="25781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Before log10 transform</w:t>
      </w:r>
    </w:p>
    <w:p w:rsidR="00EE76F5" w:rsidRPr="00FA02A7" w:rsidRDefault="00EE76F5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BCF8E6" wp14:editId="0A8F2D82">
            <wp:extent cx="2790825" cy="3190875"/>
            <wp:effectExtent l="0" t="0" r="952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After log10 transform</w:t>
      </w: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4E40" w:rsidRPr="00FA02A7" w:rsidRDefault="00D14E40" w:rsidP="00D14E4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57781C" wp14:editId="0D147FA4">
            <wp:extent cx="2867025" cy="326707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6F5" w:rsidRPr="00FA02A7" w:rsidRDefault="00EE76F5" w:rsidP="00EE76F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C02A5" w:rsidRPr="00FA02A7" w:rsidRDefault="00AC02A5" w:rsidP="00AC0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For categorical feature replace missing value with the mode of that features</w:t>
      </w:r>
    </w:p>
    <w:p w:rsidR="00CD6CE4" w:rsidRPr="00FA02A7" w:rsidRDefault="00CD6CE4" w:rsidP="00CD6C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D6CE4" w:rsidRDefault="00CD6CE4" w:rsidP="00CD6C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97D4A9" wp14:editId="1669EFB0">
            <wp:extent cx="5943600" cy="15849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0B0A" w:rsidRPr="00FA02A7" w:rsidRDefault="006C0B0A" w:rsidP="00CD6C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E96BE3" w:rsidP="00E96BE3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t>Subselect</w:t>
      </w:r>
      <w:r w:rsidRPr="00FA02A7">
        <w:rPr>
          <w:rFonts w:ascii="Times New Roman" w:hAnsi="Times New Roman" w:cs="Times New Roman"/>
          <w:sz w:val="24"/>
          <w:szCs w:val="24"/>
        </w:rPr>
        <w:t xml:space="preserve"> the features that have predictive power using </w:t>
      </w:r>
      <w:proofErr w:type="spellStart"/>
      <w:r w:rsidRPr="00FA02A7">
        <w:rPr>
          <w:rFonts w:ascii="Times New Roman" w:hAnsi="Times New Roman" w:cs="Times New Roman"/>
          <w:sz w:val="24"/>
          <w:szCs w:val="24"/>
        </w:rPr>
        <w:t>Boruta</w:t>
      </w:r>
      <w:proofErr w:type="spellEnd"/>
      <w:r w:rsidRPr="00FA02A7">
        <w:rPr>
          <w:rFonts w:ascii="Times New Roman" w:hAnsi="Times New Roman" w:cs="Times New Roman"/>
          <w:sz w:val="24"/>
          <w:szCs w:val="24"/>
        </w:rPr>
        <w:t xml:space="preserve"> package</w:t>
      </w:r>
    </w:p>
    <w:p w:rsidR="00CD6CE4" w:rsidRPr="00FA02A7" w:rsidRDefault="007103A3" w:rsidP="007103A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9803C9" wp14:editId="20D61A47">
            <wp:extent cx="5943600" cy="90995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4DB599" wp14:editId="6A3C87AB">
            <wp:extent cx="5943600" cy="1054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CE4" w:rsidRPr="00FA02A7" w:rsidRDefault="00CD6CE4" w:rsidP="00CD6CE4">
      <w:pPr>
        <w:rPr>
          <w:rFonts w:ascii="Times New Roman" w:hAnsi="Times New Roman" w:cs="Times New Roman"/>
          <w:sz w:val="24"/>
          <w:szCs w:val="24"/>
        </w:rPr>
      </w:pPr>
    </w:p>
    <w:p w:rsidR="00C838CB" w:rsidRPr="00FA02A7" w:rsidRDefault="00BB5516" w:rsidP="00C838C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One hot encoding the </w:t>
      </w:r>
      <w:r w:rsidRPr="003B1AF7">
        <w:rPr>
          <w:rFonts w:ascii="Times New Roman" w:hAnsi="Times New Roman" w:cs="Times New Roman"/>
          <w:noProof/>
          <w:sz w:val="24"/>
          <w:szCs w:val="24"/>
        </w:rPr>
        <w:t>categorical</w:t>
      </w:r>
      <w:r w:rsidRPr="00FA02A7">
        <w:rPr>
          <w:rFonts w:ascii="Times New Roman" w:hAnsi="Times New Roman" w:cs="Times New Roman"/>
          <w:sz w:val="24"/>
          <w:szCs w:val="24"/>
        </w:rPr>
        <w:t xml:space="preserve"> features.</w:t>
      </w:r>
    </w:p>
    <w:p w:rsidR="00DA7CFD" w:rsidRPr="00FA02A7" w:rsidRDefault="00DA7CFD" w:rsidP="00DA7CF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A7CFD" w:rsidRDefault="00DA7CFD" w:rsidP="00DA7CF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017E8C" wp14:editId="5BCB253E">
            <wp:extent cx="5943600" cy="19342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59A" w:rsidRDefault="0025059A" w:rsidP="00DA7CF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5059A" w:rsidRPr="00FA02A7" w:rsidRDefault="0025059A" w:rsidP="00DA7CF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94A6CF" wp14:editId="3622DE61">
            <wp:extent cx="5276850" cy="2047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1C6" w:rsidRPr="00FA02A7" w:rsidRDefault="008651C6" w:rsidP="008651C6">
      <w:pPr>
        <w:rPr>
          <w:rFonts w:ascii="Times New Roman" w:hAnsi="Times New Roman" w:cs="Times New Roman"/>
          <w:sz w:val="24"/>
          <w:szCs w:val="24"/>
        </w:rPr>
      </w:pPr>
    </w:p>
    <w:p w:rsidR="008651C6" w:rsidRPr="00FA02A7" w:rsidRDefault="008651C6" w:rsidP="008651C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lastRenderedPageBreak/>
        <w:t xml:space="preserve">Build random forest, gradient boosting and stack model </w:t>
      </w:r>
    </w:p>
    <w:p w:rsidR="002C3820" w:rsidRPr="00FA02A7" w:rsidRDefault="002C3820" w:rsidP="002C382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651C6" w:rsidRPr="00FA02A7" w:rsidRDefault="008651C6" w:rsidP="008651C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Random forest model </w:t>
      </w:r>
    </w:p>
    <w:p w:rsidR="008651C6" w:rsidRPr="00FA02A7" w:rsidRDefault="008651C6" w:rsidP="008651C6">
      <w:pPr>
        <w:ind w:left="72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After data have </w:t>
      </w:r>
      <w:r w:rsidRPr="003B1AF7">
        <w:rPr>
          <w:rFonts w:ascii="Times New Roman" w:hAnsi="Times New Roman" w:cs="Times New Roman"/>
          <w:noProof/>
          <w:sz w:val="24"/>
          <w:szCs w:val="24"/>
        </w:rPr>
        <w:t>been cleane</w:t>
      </w:r>
      <w:r w:rsidR="00DA7CFD" w:rsidRPr="003B1AF7">
        <w:rPr>
          <w:rFonts w:ascii="Times New Roman" w:hAnsi="Times New Roman" w:cs="Times New Roman"/>
          <w:noProof/>
          <w:sz w:val="24"/>
          <w:szCs w:val="24"/>
        </w:rPr>
        <w:t>d</w:t>
      </w:r>
      <w:r w:rsidRPr="00FA02A7">
        <w:rPr>
          <w:rFonts w:ascii="Times New Roman" w:hAnsi="Times New Roman" w:cs="Times New Roman"/>
          <w:sz w:val="24"/>
          <w:szCs w:val="24"/>
        </w:rPr>
        <w:t xml:space="preserve"> in step </w:t>
      </w:r>
      <w:r w:rsidRPr="003B1AF7">
        <w:rPr>
          <w:rFonts w:ascii="Times New Roman" w:hAnsi="Times New Roman" w:cs="Times New Roman"/>
          <w:noProof/>
          <w:sz w:val="24"/>
          <w:szCs w:val="24"/>
        </w:rPr>
        <w:t>III</w:t>
      </w:r>
      <w:r w:rsidRPr="00FA02A7">
        <w:rPr>
          <w:rFonts w:ascii="Times New Roman" w:hAnsi="Times New Roman" w:cs="Times New Roman"/>
          <w:sz w:val="24"/>
          <w:szCs w:val="24"/>
        </w:rPr>
        <w:t xml:space="preserve"> we build the model using 10-fold </w:t>
      </w:r>
      <w:r w:rsidRPr="0055221A">
        <w:rPr>
          <w:rFonts w:ascii="Times New Roman" w:hAnsi="Times New Roman" w:cs="Times New Roman"/>
          <w:noProof/>
          <w:sz w:val="24"/>
          <w:szCs w:val="24"/>
        </w:rPr>
        <w:t>cross</w:t>
      </w:r>
      <w:r w:rsidR="0055221A">
        <w:rPr>
          <w:rFonts w:ascii="Times New Roman" w:hAnsi="Times New Roman" w:cs="Times New Roman"/>
          <w:noProof/>
          <w:sz w:val="24"/>
          <w:szCs w:val="24"/>
        </w:rPr>
        <w:t>-</w:t>
      </w:r>
      <w:r w:rsidRPr="0055221A">
        <w:rPr>
          <w:rFonts w:ascii="Times New Roman" w:hAnsi="Times New Roman" w:cs="Times New Roman"/>
          <w:noProof/>
          <w:sz w:val="24"/>
          <w:szCs w:val="24"/>
        </w:rPr>
        <w:t>validation</w:t>
      </w:r>
      <w:r w:rsidRPr="00FA02A7">
        <w:rPr>
          <w:rFonts w:ascii="Times New Roman" w:hAnsi="Times New Roman" w:cs="Times New Roman"/>
          <w:sz w:val="24"/>
          <w:szCs w:val="24"/>
        </w:rPr>
        <w:t xml:space="preserve"> repeated </w:t>
      </w:r>
      <w:r w:rsidR="0055221A">
        <w:rPr>
          <w:rFonts w:ascii="Times New Roman" w:hAnsi="Times New Roman" w:cs="Times New Roman"/>
          <w:noProof/>
          <w:sz w:val="24"/>
          <w:szCs w:val="24"/>
        </w:rPr>
        <w:t>three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55221A">
        <w:rPr>
          <w:rFonts w:ascii="Times New Roman" w:hAnsi="Times New Roman" w:cs="Times New Roman"/>
          <w:noProof/>
          <w:sz w:val="24"/>
          <w:szCs w:val="24"/>
        </w:rPr>
        <w:t>time</w:t>
      </w:r>
      <w:r w:rsidR="0055221A">
        <w:rPr>
          <w:rFonts w:ascii="Times New Roman" w:hAnsi="Times New Roman" w:cs="Times New Roman"/>
          <w:noProof/>
          <w:sz w:val="24"/>
          <w:szCs w:val="24"/>
        </w:rPr>
        <w:t>s</w:t>
      </w:r>
      <w:r w:rsidR="00DA7CFD" w:rsidRPr="00FA02A7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proofErr w:type="gramStart"/>
      <w:r w:rsidR="00DA7CFD" w:rsidRPr="00FA02A7">
        <w:rPr>
          <w:rFonts w:ascii="Times New Roman" w:hAnsi="Times New Roman" w:cs="Times New Roman"/>
          <w:sz w:val="24"/>
          <w:szCs w:val="24"/>
        </w:rPr>
        <w:t>tuneLenghth</w:t>
      </w:r>
      <w:proofErr w:type="spellEnd"/>
      <w:r w:rsidR="00DA7CFD" w:rsidRPr="00FA02A7">
        <w:rPr>
          <w:rFonts w:ascii="Times New Roman" w:hAnsi="Times New Roman" w:cs="Times New Roman"/>
          <w:sz w:val="24"/>
          <w:szCs w:val="24"/>
        </w:rPr>
        <w:t xml:space="preserve">  </w:t>
      </w:r>
      <w:r w:rsidR="00DA7CFD" w:rsidRPr="0055221A">
        <w:rPr>
          <w:rFonts w:ascii="Times New Roman" w:hAnsi="Times New Roman" w:cs="Times New Roman"/>
          <w:noProof/>
          <w:sz w:val="24"/>
          <w:szCs w:val="24"/>
        </w:rPr>
        <w:t>e</w:t>
      </w:r>
      <w:r w:rsidR="0055221A">
        <w:rPr>
          <w:rFonts w:ascii="Times New Roman" w:hAnsi="Times New Roman" w:cs="Times New Roman"/>
          <w:noProof/>
          <w:sz w:val="24"/>
          <w:szCs w:val="24"/>
        </w:rPr>
        <w:t>q</w:t>
      </w:r>
      <w:r w:rsidR="00DA7CFD" w:rsidRPr="0055221A">
        <w:rPr>
          <w:rFonts w:ascii="Times New Roman" w:hAnsi="Times New Roman" w:cs="Times New Roman"/>
          <w:noProof/>
          <w:sz w:val="24"/>
          <w:szCs w:val="24"/>
        </w:rPr>
        <w:t>ual</w:t>
      </w:r>
      <w:proofErr w:type="gramEnd"/>
      <w:r w:rsidR="00DA7CFD" w:rsidRPr="00FA02A7">
        <w:rPr>
          <w:rFonts w:ascii="Times New Roman" w:hAnsi="Times New Roman" w:cs="Times New Roman"/>
          <w:sz w:val="24"/>
          <w:szCs w:val="24"/>
        </w:rPr>
        <w:t xml:space="preserve"> 10</w:t>
      </w:r>
    </w:p>
    <w:p w:rsidR="0077512D" w:rsidRPr="00FA02A7" w:rsidRDefault="000071A6" w:rsidP="008651C6">
      <w:pPr>
        <w:ind w:left="72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6954A1" wp14:editId="4C790A5B">
            <wp:extent cx="5943600" cy="402101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7316" cy="4023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6DE" w:rsidRPr="00FA02A7" w:rsidRDefault="005616DE" w:rsidP="005616DE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606578" w:rsidRPr="00FA02A7" w:rsidRDefault="005616DE" w:rsidP="0055221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Predict test data result</w:t>
      </w:r>
    </w:p>
    <w:p w:rsidR="008651C6" w:rsidRPr="00FA02A7" w:rsidRDefault="000071A6" w:rsidP="008651C6">
      <w:pPr>
        <w:ind w:left="72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E1E1B7" wp14:editId="38B3DFB3">
            <wp:extent cx="5943600" cy="111188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5516" w:rsidRPr="00FA02A7" w:rsidRDefault="00BB5516" w:rsidP="00BB551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96BE3" w:rsidRPr="00FA02A7" w:rsidRDefault="002C3820" w:rsidP="002C382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lastRenderedPageBreak/>
        <w:t>Gradient Boosting model</w:t>
      </w: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Finding the optimal number of</w:t>
      </w:r>
      <w:r w:rsidR="0055221A">
        <w:rPr>
          <w:rFonts w:ascii="Times New Roman" w:hAnsi="Times New Roman" w:cs="Times New Roman"/>
          <w:sz w:val="24"/>
          <w:szCs w:val="24"/>
        </w:rPr>
        <w:t xml:space="preserve"> the</w:t>
      </w:r>
      <w:r w:rsidRPr="00FA02A7">
        <w:rPr>
          <w:rFonts w:ascii="Times New Roman" w:hAnsi="Times New Roman" w:cs="Times New Roman"/>
          <w:sz w:val="24"/>
          <w:szCs w:val="24"/>
        </w:rPr>
        <w:t xml:space="preserve"> </w:t>
      </w:r>
      <w:r w:rsidRPr="0055221A">
        <w:rPr>
          <w:rFonts w:ascii="Times New Roman" w:hAnsi="Times New Roman" w:cs="Times New Roman"/>
          <w:noProof/>
          <w:sz w:val="24"/>
          <w:szCs w:val="24"/>
        </w:rPr>
        <w:t>tree</w:t>
      </w:r>
      <w:r w:rsidRPr="00FA02A7">
        <w:rPr>
          <w:rFonts w:ascii="Times New Roman" w:hAnsi="Times New Roman" w:cs="Times New Roman"/>
          <w:sz w:val="24"/>
          <w:szCs w:val="24"/>
        </w:rPr>
        <w:t xml:space="preserve"> to use to build the gradient boosting model</w:t>
      </w:r>
    </w:p>
    <w:p w:rsidR="005616DE" w:rsidRPr="00FA02A7" w:rsidRDefault="005616DE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10C954" wp14:editId="6EC0ED41">
            <wp:extent cx="5943600" cy="200406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78C50C" wp14:editId="6B7FC072">
            <wp:extent cx="1762125" cy="42862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77BB" w:rsidRPr="00FA02A7" w:rsidRDefault="00E577BB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Building the model using </w:t>
      </w:r>
      <w:r w:rsidRPr="003B1AF7">
        <w:rPr>
          <w:rFonts w:ascii="Times New Roman" w:hAnsi="Times New Roman" w:cs="Times New Roman"/>
          <w:noProof/>
          <w:sz w:val="24"/>
          <w:szCs w:val="24"/>
        </w:rPr>
        <w:t>ntrees</w:t>
      </w:r>
    </w:p>
    <w:p w:rsidR="000661B6" w:rsidRPr="00FA02A7" w:rsidRDefault="000661B6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0661B6" w:rsidRPr="00FA02A7" w:rsidRDefault="00EE76F5" w:rsidP="00E577B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3E5BCF" wp14:editId="3E3CF29C">
            <wp:extent cx="5943600" cy="2033954"/>
            <wp:effectExtent l="0" t="0" r="0" b="44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54164" cy="2037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820" w:rsidRPr="00FA02A7" w:rsidRDefault="002C3820" w:rsidP="002C382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E76F5" w:rsidRPr="00FA02A7" w:rsidRDefault="00E96BE3" w:rsidP="00EE76F5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ab/>
      </w:r>
      <w:r w:rsidR="000661B6" w:rsidRPr="00FA02A7">
        <w:rPr>
          <w:rFonts w:ascii="Times New Roman" w:hAnsi="Times New Roman" w:cs="Times New Roman"/>
          <w:sz w:val="24"/>
          <w:szCs w:val="24"/>
        </w:rPr>
        <w:t xml:space="preserve">       Predict test data result</w:t>
      </w:r>
    </w:p>
    <w:p w:rsidR="00E96BE3" w:rsidRPr="00FA02A7" w:rsidRDefault="00EE76F5" w:rsidP="00EE76F5">
      <w:pPr>
        <w:jc w:val="right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06A37E" wp14:editId="07BAE9B3">
            <wp:extent cx="5117123" cy="1164590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20777" cy="116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6DE" w:rsidRPr="00FA02A7" w:rsidRDefault="005616DE" w:rsidP="001F59CA">
      <w:pPr>
        <w:jc w:val="right"/>
        <w:rPr>
          <w:rFonts w:ascii="Times New Roman" w:hAnsi="Times New Roman" w:cs="Times New Roman"/>
          <w:sz w:val="24"/>
          <w:szCs w:val="24"/>
        </w:rPr>
      </w:pPr>
    </w:p>
    <w:p w:rsidR="001F59CA" w:rsidRPr="00FA02A7" w:rsidRDefault="001F59CA" w:rsidP="0063393A">
      <w:pPr>
        <w:rPr>
          <w:rFonts w:ascii="Times New Roman" w:hAnsi="Times New Roman" w:cs="Times New Roman"/>
          <w:sz w:val="24"/>
          <w:szCs w:val="24"/>
        </w:rPr>
      </w:pPr>
    </w:p>
    <w:p w:rsidR="001F59CA" w:rsidRDefault="001F59CA" w:rsidP="001F59C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 xml:space="preserve">Stack both </w:t>
      </w:r>
      <w:r w:rsidRPr="0055221A">
        <w:rPr>
          <w:rFonts w:ascii="Times New Roman" w:hAnsi="Times New Roman" w:cs="Times New Roman"/>
          <w:noProof/>
          <w:sz w:val="24"/>
          <w:szCs w:val="24"/>
        </w:rPr>
        <w:t>model</w:t>
      </w:r>
      <w:r w:rsidR="0055221A">
        <w:rPr>
          <w:rFonts w:ascii="Times New Roman" w:hAnsi="Times New Roman" w:cs="Times New Roman"/>
          <w:noProof/>
          <w:sz w:val="24"/>
          <w:szCs w:val="24"/>
        </w:rPr>
        <w:t>s</w:t>
      </w:r>
    </w:p>
    <w:p w:rsidR="0055221A" w:rsidRPr="00FA02A7" w:rsidRDefault="0055221A" w:rsidP="00A6528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E76F5" w:rsidRPr="00FA02A7" w:rsidRDefault="00EE76F5" w:rsidP="0055221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265525" wp14:editId="1845D885">
            <wp:extent cx="5943600" cy="279336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1E1B" w:rsidRPr="00FA02A7" w:rsidRDefault="007F1E1B" w:rsidP="00EE76F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0661B6" w:rsidRPr="00FA02A7" w:rsidRDefault="000661B6" w:rsidP="0063393A">
      <w:pPr>
        <w:rPr>
          <w:rFonts w:ascii="Times New Roman" w:hAnsi="Times New Roman" w:cs="Times New Roman"/>
          <w:sz w:val="24"/>
          <w:szCs w:val="24"/>
        </w:rPr>
      </w:pPr>
    </w:p>
    <w:p w:rsidR="0055221A" w:rsidRPr="00FA02A7" w:rsidRDefault="0055221A" w:rsidP="0055221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sz w:val="24"/>
          <w:szCs w:val="24"/>
        </w:rPr>
        <w:t>Predict test data result</w:t>
      </w:r>
    </w:p>
    <w:p w:rsidR="00C823B6" w:rsidRDefault="00EE76F5" w:rsidP="00A85BD3">
      <w:pPr>
        <w:rPr>
          <w:rFonts w:ascii="Times New Roman" w:hAnsi="Times New Roman" w:cs="Times New Roman"/>
          <w:sz w:val="24"/>
          <w:szCs w:val="24"/>
        </w:rPr>
      </w:pPr>
      <w:r w:rsidRPr="00FA02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15222F" wp14:editId="5FCD4415">
            <wp:extent cx="5943600" cy="1066165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5BC6" w:rsidRDefault="00DA5BC6" w:rsidP="00A85BD3">
      <w:pPr>
        <w:rPr>
          <w:rFonts w:ascii="Times New Roman" w:hAnsi="Times New Roman" w:cs="Times New Roman"/>
          <w:sz w:val="24"/>
          <w:szCs w:val="24"/>
        </w:rPr>
      </w:pPr>
    </w:p>
    <w:p w:rsidR="00DA5BC6" w:rsidRDefault="00AF0340" w:rsidP="00AF03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DA5BC6" w:rsidRDefault="00AF0340" w:rsidP="00AF0340">
      <w:pPr>
        <w:tabs>
          <w:tab w:val="left" w:pos="7387"/>
        </w:tabs>
        <w:rPr>
          <w:rFonts w:ascii="Times New Roman" w:hAnsi="Times New Roman" w:cs="Times New Roman"/>
          <w:sz w:val="24"/>
          <w:szCs w:val="24"/>
        </w:rPr>
      </w:pPr>
      <w:hyperlink r:id="rId39" w:history="1">
        <w:r w:rsidRPr="0079048B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c/house-prices-advanced-regression-techniques</w:t>
        </w:r>
      </w:hyperlink>
      <w:r>
        <w:rPr>
          <w:rFonts w:ascii="Times New Roman" w:hAnsi="Times New Roman" w:cs="Times New Roman"/>
          <w:sz w:val="24"/>
          <w:szCs w:val="24"/>
        </w:rPr>
        <w:tab/>
      </w:r>
    </w:p>
    <w:p w:rsidR="00AF0340" w:rsidRDefault="00AF0340" w:rsidP="00AF0340">
      <w:pPr>
        <w:tabs>
          <w:tab w:val="left" w:pos="7387"/>
        </w:tabs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rte, R. M. (2015)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astering predictive analytics with R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ack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ublishing Ltd.</w:t>
      </w:r>
    </w:p>
    <w:p w:rsidR="00AF0340" w:rsidRDefault="00AF0340" w:rsidP="00AF0340">
      <w:pPr>
        <w:tabs>
          <w:tab w:val="left" w:pos="7387"/>
        </w:tabs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smeiste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C. (2017)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astering machine learning with r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ack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ublishing Ltd.</w:t>
      </w:r>
    </w:p>
    <w:p w:rsidR="00AF0340" w:rsidRDefault="00AF0340" w:rsidP="00AF0340">
      <w:pPr>
        <w:tabs>
          <w:tab w:val="left" w:pos="7387"/>
        </w:tabs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hyperlink r:id="rId40" w:history="1">
        <w:r w:rsidRPr="0079048B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www.datacamp.com/courses/machine-learning-toolbox</w:t>
        </w:r>
      </w:hyperlink>
    </w:p>
    <w:p w:rsidR="00AF0340" w:rsidRDefault="00AF0340" w:rsidP="00AF0340">
      <w:pPr>
        <w:tabs>
          <w:tab w:val="left" w:pos="7387"/>
        </w:tabs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AF0340">
        <w:rPr>
          <w:rFonts w:ascii="Arial" w:hAnsi="Arial" w:cs="Arial"/>
          <w:color w:val="222222"/>
          <w:sz w:val="20"/>
          <w:szCs w:val="20"/>
          <w:shd w:val="clear" w:color="auto" w:fill="FFFFFF"/>
        </w:rPr>
        <w:t>https://machinelearningmastery.com/machine-learning-ensembles-with-r/</w:t>
      </w:r>
    </w:p>
    <w:p w:rsidR="00AF0340" w:rsidRDefault="00AF0340" w:rsidP="00AF0340">
      <w:pPr>
        <w:tabs>
          <w:tab w:val="left" w:pos="7387"/>
        </w:tabs>
        <w:rPr>
          <w:rFonts w:ascii="Times New Roman" w:hAnsi="Times New Roman" w:cs="Times New Roman"/>
          <w:sz w:val="24"/>
          <w:szCs w:val="24"/>
        </w:rPr>
      </w:pPr>
    </w:p>
    <w:p w:rsidR="00AF0340" w:rsidRPr="00FA02A7" w:rsidRDefault="00AF0340" w:rsidP="00A85BD3">
      <w:pPr>
        <w:rPr>
          <w:rFonts w:ascii="Times New Roman" w:hAnsi="Times New Roman" w:cs="Times New Roman"/>
          <w:sz w:val="24"/>
          <w:szCs w:val="24"/>
        </w:rPr>
      </w:pPr>
    </w:p>
    <w:p w:rsidR="00A85BD3" w:rsidRPr="00FA02A7" w:rsidRDefault="00A85BD3" w:rsidP="00D8206E">
      <w:pPr>
        <w:rPr>
          <w:rFonts w:ascii="Times New Roman" w:hAnsi="Times New Roman" w:cs="Times New Roman"/>
          <w:sz w:val="24"/>
          <w:szCs w:val="24"/>
        </w:rPr>
      </w:pP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12076" w:rsidRPr="00FA02A7" w:rsidRDefault="00712076" w:rsidP="0071207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8374FC" w:rsidRPr="00FA02A7" w:rsidRDefault="008374FC" w:rsidP="008374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</w:p>
    <w:p w:rsidR="008374FC" w:rsidRPr="00FA02A7" w:rsidRDefault="008374FC" w:rsidP="008374FC">
      <w:pPr>
        <w:rPr>
          <w:rFonts w:ascii="Times New Roman" w:hAnsi="Times New Roman" w:cs="Times New Roman"/>
          <w:sz w:val="24"/>
          <w:szCs w:val="24"/>
        </w:rPr>
      </w:pPr>
    </w:p>
    <w:p w:rsidR="008374FC" w:rsidRPr="00FA02A7" w:rsidRDefault="008374FC" w:rsidP="008374FC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8374FC" w:rsidRPr="00FA02A7">
      <w:head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06B6" w:rsidRDefault="00EA06B6" w:rsidP="00DA5BC6">
      <w:pPr>
        <w:spacing w:after="0" w:line="240" w:lineRule="auto"/>
      </w:pPr>
      <w:r>
        <w:separator/>
      </w:r>
    </w:p>
  </w:endnote>
  <w:endnote w:type="continuationSeparator" w:id="0">
    <w:p w:rsidR="00EA06B6" w:rsidRDefault="00EA06B6" w:rsidP="00DA5B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06B6" w:rsidRDefault="00EA06B6" w:rsidP="00DA5BC6">
      <w:pPr>
        <w:spacing w:after="0" w:line="240" w:lineRule="auto"/>
      </w:pPr>
      <w:r>
        <w:separator/>
      </w:r>
    </w:p>
  </w:footnote>
  <w:footnote w:type="continuationSeparator" w:id="0">
    <w:p w:rsidR="00EA06B6" w:rsidRDefault="00EA06B6" w:rsidP="00DA5B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5BC6" w:rsidRPr="00101634" w:rsidRDefault="00DA5BC6" w:rsidP="00DA5BC6">
    <w:pPr>
      <w:rPr>
        <w:sz w:val="28"/>
        <w:szCs w:val="28"/>
      </w:rPr>
    </w:pPr>
    <w:r w:rsidRPr="00101634">
      <w:rPr>
        <w:sz w:val="28"/>
        <w:szCs w:val="28"/>
      </w:rPr>
      <w:t>Practicum 1 (2018S8W1) Report</w:t>
    </w:r>
  </w:p>
  <w:p w:rsidR="00DA5BC6" w:rsidRDefault="00DA5BC6" w:rsidP="00DA5BC6">
    <w:r>
      <w:t>WEEK: 8</w:t>
    </w:r>
  </w:p>
  <w:p w:rsidR="00DA5BC6" w:rsidRDefault="00DA5BC6" w:rsidP="00DA5BC6">
    <w:r>
      <w:t>NAME: minh thien nguyen</w:t>
    </w:r>
  </w:p>
  <w:p w:rsidR="00DA5BC6" w:rsidRDefault="00DA5BC6">
    <w:pPr>
      <w:pStyle w:val="Header"/>
    </w:pPr>
  </w:p>
  <w:p w:rsidR="00DA5BC6" w:rsidRDefault="00DA5B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4D3910"/>
    <w:multiLevelType w:val="hybridMultilevel"/>
    <w:tmpl w:val="D250D2A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6740E4"/>
    <w:multiLevelType w:val="hybridMultilevel"/>
    <w:tmpl w:val="4FB89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58499E"/>
    <w:multiLevelType w:val="hybridMultilevel"/>
    <w:tmpl w:val="5AB4245E"/>
    <w:lvl w:ilvl="0" w:tplc="34AE71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121027"/>
    <w:multiLevelType w:val="hybridMultilevel"/>
    <w:tmpl w:val="E968D80A"/>
    <w:lvl w:ilvl="0" w:tplc="4C827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1110C1C"/>
    <w:multiLevelType w:val="hybridMultilevel"/>
    <w:tmpl w:val="AC860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EA6B11"/>
    <w:multiLevelType w:val="hybridMultilevel"/>
    <w:tmpl w:val="DC9CC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814E09"/>
    <w:multiLevelType w:val="hybridMultilevel"/>
    <w:tmpl w:val="AC860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4C75BD"/>
    <w:multiLevelType w:val="hybridMultilevel"/>
    <w:tmpl w:val="F8CAF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F062726"/>
    <w:multiLevelType w:val="hybridMultilevel"/>
    <w:tmpl w:val="485EBCD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D2C7EE3"/>
    <w:multiLevelType w:val="hybridMultilevel"/>
    <w:tmpl w:val="AC860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6A0208B"/>
    <w:multiLevelType w:val="multilevel"/>
    <w:tmpl w:val="7172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D771C6F"/>
    <w:multiLevelType w:val="hybridMultilevel"/>
    <w:tmpl w:val="E2D22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7"/>
  </w:num>
  <w:num w:numId="4">
    <w:abstractNumId w:val="10"/>
  </w:num>
  <w:num w:numId="5">
    <w:abstractNumId w:val="4"/>
  </w:num>
  <w:num w:numId="6">
    <w:abstractNumId w:val="9"/>
  </w:num>
  <w:num w:numId="7">
    <w:abstractNumId w:val="1"/>
  </w:num>
  <w:num w:numId="8">
    <w:abstractNumId w:val="5"/>
  </w:num>
  <w:num w:numId="9">
    <w:abstractNumId w:val="8"/>
  </w:num>
  <w:num w:numId="10">
    <w:abstractNumId w:val="0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C2NDUxsTQ1tDBQ0lEKTi0uzszPAykwqgUAVi7UrCwAAAA="/>
  </w:docVars>
  <w:rsids>
    <w:rsidRoot w:val="00953BF1"/>
    <w:rsid w:val="000071A6"/>
    <w:rsid w:val="00046BBB"/>
    <w:rsid w:val="000661B6"/>
    <w:rsid w:val="00124B0A"/>
    <w:rsid w:val="0017677E"/>
    <w:rsid w:val="001F59CA"/>
    <w:rsid w:val="0025059A"/>
    <w:rsid w:val="002C3820"/>
    <w:rsid w:val="00322494"/>
    <w:rsid w:val="003B1AF7"/>
    <w:rsid w:val="004900C2"/>
    <w:rsid w:val="004C0830"/>
    <w:rsid w:val="0055221A"/>
    <w:rsid w:val="005616DE"/>
    <w:rsid w:val="00606578"/>
    <w:rsid w:val="0063393A"/>
    <w:rsid w:val="006765AE"/>
    <w:rsid w:val="006A006F"/>
    <w:rsid w:val="006C0B0A"/>
    <w:rsid w:val="006F3740"/>
    <w:rsid w:val="007103A3"/>
    <w:rsid w:val="00712076"/>
    <w:rsid w:val="00770248"/>
    <w:rsid w:val="0077512D"/>
    <w:rsid w:val="007D4599"/>
    <w:rsid w:val="007F1E1B"/>
    <w:rsid w:val="008374FC"/>
    <w:rsid w:val="00842B77"/>
    <w:rsid w:val="008651C6"/>
    <w:rsid w:val="00887129"/>
    <w:rsid w:val="00953BF1"/>
    <w:rsid w:val="00A11A26"/>
    <w:rsid w:val="00A65287"/>
    <w:rsid w:val="00A85BD3"/>
    <w:rsid w:val="00AC02A5"/>
    <w:rsid w:val="00AF0340"/>
    <w:rsid w:val="00B33E53"/>
    <w:rsid w:val="00BB5516"/>
    <w:rsid w:val="00C823B6"/>
    <w:rsid w:val="00C838CB"/>
    <w:rsid w:val="00CD6CE4"/>
    <w:rsid w:val="00D14E40"/>
    <w:rsid w:val="00D21109"/>
    <w:rsid w:val="00D62EE2"/>
    <w:rsid w:val="00D8206E"/>
    <w:rsid w:val="00DA5BC6"/>
    <w:rsid w:val="00DA7CFD"/>
    <w:rsid w:val="00E060B8"/>
    <w:rsid w:val="00E577BB"/>
    <w:rsid w:val="00E9212D"/>
    <w:rsid w:val="00E96BE3"/>
    <w:rsid w:val="00E96DD2"/>
    <w:rsid w:val="00EA06B6"/>
    <w:rsid w:val="00EC4B4F"/>
    <w:rsid w:val="00ED685E"/>
    <w:rsid w:val="00EE76F5"/>
    <w:rsid w:val="00F327FA"/>
    <w:rsid w:val="00F401E5"/>
    <w:rsid w:val="00FA02A7"/>
    <w:rsid w:val="00FE2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B511C8-D9EB-455D-964E-8B240DA06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7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74FC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8374F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A006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5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BC6"/>
  </w:style>
  <w:style w:type="paragraph" w:styleId="Footer">
    <w:name w:val="footer"/>
    <w:basedOn w:val="Normal"/>
    <w:link w:val="FooterChar"/>
    <w:uiPriority w:val="99"/>
    <w:unhideWhenUsed/>
    <w:rsid w:val="00DA5B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1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www.kaggle.com/c/house-prices-advanced-regression-techniques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yperlink" Target="https://www.datacamp.com/courses/machine-learning-toolbo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hyperlink" Target="https://www.kaggle.com/c/house-prices-advanced-regression-techniques/data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E02A2-7359-45D1-8952-3E14F7CF0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2</TotalTime>
  <Pages>17</Pages>
  <Words>1196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1</cp:revision>
  <dcterms:created xsi:type="dcterms:W3CDTF">2018-03-07T15:33:00Z</dcterms:created>
  <dcterms:modified xsi:type="dcterms:W3CDTF">2018-03-10T22:50:00Z</dcterms:modified>
</cp:coreProperties>
</file>